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1984"/>
        <w:gridCol w:w="2126"/>
      </w:tblGrid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C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Pr="00092E81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Remove a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EA4117" w:rsidRPr="00092E81" w:rsidRDefault="00B1292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M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="007220BE" w:rsidRPr="00092E8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="007220BE" w:rsidRPr="00092E8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="007220BE" w:rsidRPr="00092E8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061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EA4117" w:rsidRPr="00092E81" w:rsidRDefault="00F440B3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92E8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92E8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92E8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92E8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7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</w:t>
            </w: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Pr="00092E8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1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EA4117" w:rsidRPr="00092E81" w:rsidRDefault="00092E8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2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4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can remove a </w:t>
            </w:r>
            <w:r w:rsidR="000E42DC" w:rsidRPr="00092E81">
              <w:rPr>
                <w:rFonts w:asciiTheme="minorBidi" w:hAnsiTheme="minorBidi"/>
                <w:sz w:val="28"/>
              </w:rPr>
              <w:t xml:space="preserve">member </w:t>
            </w:r>
            <w:r w:rsidRPr="00092E81">
              <w:rPr>
                <w:rFonts w:asciiTheme="minorBidi" w:hAnsiTheme="minorBidi"/>
                <w:sz w:val="28"/>
              </w:rPr>
              <w:t xml:space="preserve">using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</w:rPr>
              <w:t xml:space="preserve"> id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D40246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bookmarkStart w:id="0" w:name="_GoBack"/>
            <w:bookmarkEnd w:id="0"/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092E81" w:rsidRDefault="006B169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</w:t>
            </w:r>
            <w:r w:rsidR="007548BC" w:rsidRPr="00092E81">
              <w:rPr>
                <w:rFonts w:asciiTheme="minorBidi" w:hAnsiTheme="minorBidi"/>
                <w:sz w:val="28"/>
              </w:rPr>
              <w:t>found</w:t>
            </w:r>
            <w:r w:rsidRPr="00092E81">
              <w:rPr>
                <w:rFonts w:asciiTheme="minorBidi" w:hAnsiTheme="minorBidi"/>
                <w:sz w:val="28"/>
              </w:rPr>
              <w:t xml:space="preserve"> th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7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092E81" w:rsidRDefault="00875C5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tatus of the </w:t>
            </w:r>
            <w:r w:rsidR="00A763B5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</w:rPr>
              <w:t xml:space="preserve"> is update to 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="00A763B5" w:rsidRPr="00092E81">
              <w:rPr>
                <w:rFonts w:asciiTheme="minorBidi" w:hAnsiTheme="minorBidi"/>
                <w:sz w:val="28"/>
              </w:rPr>
              <w:t>not active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92E81" w:rsidTr="00F440B3">
        <w:tc>
          <w:tcPr>
            <w:tcW w:w="907" w:type="pct"/>
          </w:tcPr>
          <w:p w:rsidR="00EA411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EA411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Delete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next to the member name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F82FB7" w:rsidRPr="00092E81" w:rsidTr="00F440B3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AB17ED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F32791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F440B3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3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Are you confirm to deleted this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button 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  <w:r w:rsidR="00B16168" w:rsidRPr="00092E81">
              <w:rPr>
                <w:rFonts w:asciiTheme="minorBidi" w:hAnsiTheme="minorBidi"/>
                <w:sz w:val="28"/>
                <w:cs/>
              </w:rPr>
              <w:t xml:space="preserve"> </w:t>
            </w:r>
          </w:p>
        </w:tc>
      </w:tr>
      <w:tr w:rsidR="00F82FB7" w:rsidRPr="00092E81" w:rsidTr="00F440B3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FA620F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E1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 xml:space="preserve">click 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No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198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F440B3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5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update the member status to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2D091C"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2D091C" w:rsidRPr="00092E81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62F4" w:rsidRPr="00092E81">
              <w:rPr>
                <w:rFonts w:asciiTheme="minorBidi" w:hAnsiTheme="minorBidi"/>
                <w:color w:val="FF0000"/>
                <w:sz w:val="28"/>
              </w:rPr>
              <w:t>E2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16168" w:rsidRPr="00092E8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46477D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1616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1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92E81">
              <w:rPr>
                <w:rFonts w:asciiTheme="minorBidi" w:hAnsiTheme="minorBidi"/>
                <w:sz w:val="28"/>
              </w:rPr>
              <w:t xml:space="preserve">Click 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</w:rPr>
              <w:t xml:space="preserve"> 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B16168" w:rsidRPr="00092E81" w:rsidRDefault="00B16168" w:rsidP="00B1616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2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:</w:t>
            </w:r>
            <w:r w:rsidR="004C764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="004C7648" w:rsidRPr="00092E81">
              <w:rPr>
                <w:rFonts w:asciiTheme="minorBidi" w:hAnsiTheme="minorBidi"/>
                <w:sz w:val="28"/>
              </w:rPr>
              <w:t>Database cannot be connected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must understand English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92E81" w:rsidRDefault="00092E81">
      <w:pPr>
        <w:rPr>
          <w:rFonts w:asciiTheme="minorBidi" w:hAnsiTheme="minorBidi"/>
          <w:sz w:val="28"/>
        </w:rPr>
      </w:pPr>
    </w:p>
    <w:sectPr w:rsidR="005F0EA1" w:rsidRPr="00092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GxMDC1MDE3NjRQ0lEKTi0uzszPAykwrAUAmnFbnCwAAAA="/>
  </w:docVars>
  <w:rsids>
    <w:rsidRoot w:val="00EA4117"/>
    <w:rsid w:val="00092E81"/>
    <w:rsid w:val="000E42DC"/>
    <w:rsid w:val="000F3932"/>
    <w:rsid w:val="00290B5C"/>
    <w:rsid w:val="002D091C"/>
    <w:rsid w:val="00315AEF"/>
    <w:rsid w:val="003D0F03"/>
    <w:rsid w:val="00417552"/>
    <w:rsid w:val="0046477D"/>
    <w:rsid w:val="004C7648"/>
    <w:rsid w:val="006203B0"/>
    <w:rsid w:val="0062161C"/>
    <w:rsid w:val="006B169D"/>
    <w:rsid w:val="00713702"/>
    <w:rsid w:val="007220BE"/>
    <w:rsid w:val="007548BC"/>
    <w:rsid w:val="007818BB"/>
    <w:rsid w:val="007B62F4"/>
    <w:rsid w:val="007F0DA5"/>
    <w:rsid w:val="00875C53"/>
    <w:rsid w:val="00927BF5"/>
    <w:rsid w:val="00A763B5"/>
    <w:rsid w:val="00AA621B"/>
    <w:rsid w:val="00AB17ED"/>
    <w:rsid w:val="00B1292E"/>
    <w:rsid w:val="00B16168"/>
    <w:rsid w:val="00BD6A84"/>
    <w:rsid w:val="00C01719"/>
    <w:rsid w:val="00C90CEE"/>
    <w:rsid w:val="00CA0E23"/>
    <w:rsid w:val="00D40246"/>
    <w:rsid w:val="00EA24CB"/>
    <w:rsid w:val="00EA4117"/>
    <w:rsid w:val="00F32791"/>
    <w:rsid w:val="00F34BF6"/>
    <w:rsid w:val="00F440B3"/>
    <w:rsid w:val="00F82FB7"/>
    <w:rsid w:val="00FA0A96"/>
    <w:rsid w:val="00FA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CEDBA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7</cp:revision>
  <dcterms:created xsi:type="dcterms:W3CDTF">2015-12-31T07:31:00Z</dcterms:created>
  <dcterms:modified xsi:type="dcterms:W3CDTF">2017-04-21T18:55:00Z</dcterms:modified>
</cp:coreProperties>
</file>